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dical</w:t>
      </w:r>
      <w:r>
        <w:t xml:space="preserve"> </w:t>
      </w:r>
      <w:r>
        <w:t xml:space="preserve">Researcher</w:t>
      </w:r>
      <w:r>
        <w:t xml:space="preserve"> </w:t>
      </w:r>
      <w:r>
        <w:t xml:space="preserve">Cover</w:t>
      </w:r>
      <w:r>
        <w:t xml:space="preserve"> </w:t>
      </w:r>
      <w:r>
        <w:t xml:space="preserve">Letter</w:t>
      </w:r>
      <w:r>
        <w:t xml:space="preserve"> </w:t>
      </w:r>
      <w:r>
        <w:t xml:space="preserve">-</w:t>
      </w:r>
      <w:r>
        <w:t xml:space="preserve"> </w:t>
      </w:r>
      <w:r>
        <w:t xml:space="preserve">New</w:t>
      </w:r>
      <w:r>
        <w:t xml:space="preserve"> </w:t>
      </w:r>
      <w:r>
        <w:t xml:space="preserve">Zealand</w:t>
      </w:r>
      <w:r>
        <w:t xml:space="preserve"> </w:t>
      </w:r>
      <w:r>
        <w:t xml:space="preserve">Auckland</w:t>
      </w:r>
    </w:p>
    <w:bookmarkStart w:id="20" w:name="Xdbf1911117cd1567d99093310bf1eb250e47436"/>
    <w:p>
      <w:pPr>
        <w:pStyle w:val="Heading1"/>
      </w:pPr>
      <w:r>
        <w:t xml:space="preserve">Cover Letter for Medical Researcher Position in New Zealand Auckland</w:t>
      </w:r>
    </w:p>
    <w:p>
      <w:pPr>
        <w:pStyle w:val="FirstParagraph"/>
      </w:pPr>
      <w:r>
        <w:t xml:space="preserve">Dear [Hiring Manager's Name or "Recruitment Team"],</w:t>
      </w:r>
    </w:p>
    <w:p>
      <w:pPr>
        <w:pStyle w:val="BodyText"/>
      </w:pPr>
      <w:r>
        <w:t xml:space="preserve">It is with great enthusiasm that I apply for the Medical Researcher position at [Institution/Organization Name] in New Zealand Auckland. As a dedicated and experienced medical researcher, I am eager to contribute my expertise in biomedical sciences, clinical research, and innovative problem-solving to advance healthcare outcomes in this dynamic region. My academic background, hands-on research experience, and passion for addressing global health challenges align perfectly with the mission of [Institution/Organization Name], particularly within the vibrant scientific community of New Zealand Auckland.</w:t>
      </w:r>
    </w:p>
    <w:p>
      <w:pPr>
        <w:pStyle w:val="BodyText"/>
      </w:pPr>
      <w:r>
        <w:t xml:space="preserve">Throughout my career, I have focused on translating laboratory discoveries into real-world applications that improve patient care. My work as a Medical Researcher has spanned multiple domains, including molecular biology, epidemiology, and translational research. For instance, during my tenure at [Previous Institution], I led a study on [specific research topic], which was published in [Journal Name] and highlighted the importance of [key finding or impact]. This experience not only deepened my technical skills but also reinforced my commitment to fostering interdisciplinary collaboration—a value that is deeply rooted in the research culture of New Zealand Auckland.</w:t>
      </w:r>
    </w:p>
    <w:p>
      <w:pPr>
        <w:pStyle w:val="BodyText"/>
      </w:pPr>
      <w:r>
        <w:t xml:space="preserve">What draws me specifically to New Zealand Auckland is its unique position as a hub for cutting-edge medical innovation and its emphasis on community-driven healthcare. The region's diverse population offers a rich context for studying health disparities and developing culturally responsive solutions. I am particularly inspired by [Institution/Organization Name]'s work in [specific field or project], which resonates with my own research interests in [relevant area, e.g., infectious diseases, genomics, or public health]. I am eager to contribute to initiatives that address local and global health challenges while supporting the growth of New Zealand's medical research ecosystem.</w:t>
      </w:r>
    </w:p>
    <w:p>
      <w:pPr>
        <w:pStyle w:val="BodyText"/>
      </w:pPr>
      <w:r>
        <w:t xml:space="preserve">My academic journey began with a [Degree] in [Field] from [University Name], where I developed a strong foundation in scientific inquiry and critical thinking. This was followed by advanced training as a Medical Researcher, including postdoctoral research at [Institution Name], where I specialized in [specific area]. During this time, I gained proficiency in techniques such as [list techniques, e.g., CRISPR gene editing, bioinformatics analysis, or clinical trial design], which have become integral to my work. My ability to design rigorous experiments, analyze complex datasets, and communicate findings effectively has been instrumental in advancing projects that bridge basic science and clinical practice.</w:t>
      </w:r>
    </w:p>
    <w:p>
      <w:pPr>
        <w:pStyle w:val="BodyText"/>
      </w:pPr>
      <w:r>
        <w:t xml:space="preserve">One of the most rewarding aspects of my career has been collaborating with multidisciplinary teams to tackle pressing health issues. For example, I recently worked with a group of clinicians and data scientists to develop a predictive model for [specific condition], which was implemented in [location or institution]. This project underscored the importance of integrating diverse perspectives to achieve meaningful outcomes—a principle I believe is central to the success of medical research in New Zealand Auckland. The region's emphasis on collaboration between researchers, healthcare providers, and policymakers creates an ideal environment for such initiatives.</w:t>
      </w:r>
    </w:p>
    <w:p>
      <w:pPr>
        <w:pStyle w:val="BodyText"/>
      </w:pPr>
      <w:r>
        <w:t xml:space="preserve">Living and working in New Zealand Auckland would allow me to leverage my skills while immersing myself in a culture that values innovation, sustainability, and inclusivity. I am particularly drawn to the region's commitment to Indigenous health equity and its integration of Māori perspectives into medical research. This aligns with my belief that equitable healthcare must be rooted in respect for cultural diversity and community engagement. I am confident that my background in [specific area] and my dedication to ethical research practices will enable me to contribute meaningfully to your team.</w:t>
      </w:r>
    </w:p>
    <w:p>
      <w:pPr>
        <w:pStyle w:val="BodyText"/>
      </w:pPr>
      <w:r>
        <w:t xml:space="preserve">In addition to technical expertise, I bring a strong work ethic, adaptability, and a passion for mentoring the next generation of researchers. As a Medical Researcher, I have mentored junior scientists and students, fostering an environment of curiosity and intellectual growth. I am also actively involved in professional organizations such as [relevant societies], which keep me connected to global advancements in my field. These experiences have prepared me to thrive in the fast-paced, collaborative atmosphere of New Zealand Auckland's research institutions.</w:t>
      </w:r>
    </w:p>
    <w:p>
      <w:pPr>
        <w:pStyle w:val="BodyText"/>
      </w:pPr>
      <w:r>
        <w:t xml:space="preserve">Thank you for considering my application. I would welcome the opportunity to discuss how my skills and vision align with [Institution/Organization Name]'s goals. I am particularly excited about the possibility of contributing to your work in [specific area], and I am confident that my background as a Medical Researcher will add value to your team. Please feel free to contact me at [Your Phone Number] or [Your Email Address] for any additional information or to schedule an interview.</w:t>
      </w:r>
    </w:p>
    <w:p>
      <w:pPr>
        <w:pStyle w:val="BodyText"/>
      </w:pPr>
      <w:r>
        <w:t xml:space="preserve">Sincerely,</w:t>
      </w:r>
      <w:r>
        <w:br/>
      </w:r>
      <w:r>
        <w:t xml:space="preserve">[Your Full Name]</w:t>
      </w:r>
      <w:r>
        <w:br/>
      </w:r>
      <w:r>
        <w:t xml:space="preserve">[Your Contact Information]</w:t>
      </w:r>
    </w:p>
    <w:p>
      <w:pPr>
        <w:pStyle w:val="BodyText"/>
      </w:pPr>
      <w:r>
        <w:t xml:space="preserve">This cover letter is tailored for a Medical Researcher position in New Zealand Auckland, emphasizing the unique opportunities and values of the reg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al Researcher Cover Letter - New Zealand Auckland</dc:title>
  <dc:creator/>
  <dc:language>en</dc:language>
  <cp:keywords/>
  <dcterms:created xsi:type="dcterms:W3CDTF">2025-12-12T05:42:12Z</dcterms:created>
  <dcterms:modified xsi:type="dcterms:W3CDTF">2025-12-12T05:42:12Z</dcterms:modified>
</cp:coreProperties>
</file>

<file path=docProps/custom.xml><?xml version="1.0" encoding="utf-8"?>
<Properties xmlns="http://schemas.openxmlformats.org/officeDocument/2006/custom-properties" xmlns:vt="http://schemas.openxmlformats.org/officeDocument/2006/docPropsVTypes"/>
</file>